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05AAEFAE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   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F05749D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33D77F2B" w14:textId="2788CEC4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, co-PI</w:t>
            </w:r>
          </w:p>
          <w:p w14:paraId="1838BCC7" w14:textId="04D2FD49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</w:p>
          <w:p w14:paraId="236B8B60" w14:textId="7F55685B" w:rsidR="006C00D3" w:rsidRPr="002B586A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 (https://www.warrantylife.com/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5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5D3800" w:rsidRDefault="006C00D3" w:rsidP="006C00D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6C00D3" w:rsidRPr="005D3800" w:rsidRDefault="006C00D3" w:rsidP="006C00D3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6C00D3" w:rsidRPr="005D3800" w:rsidRDefault="006C00D3" w:rsidP="006C00D3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6C00D3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6C00D3" w:rsidRPr="004F1D94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6C00D3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6C00D3" w:rsidRPr="004F1D94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6C00D3" w:rsidRPr="004F1D94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4F1D94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08E97157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*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</w:t>
            </w:r>
            <w:r w:rsidR="00BE2F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B00902" w:rsidRPr="00587EC0" w14:paraId="26F1E6BC" w14:textId="77777777" w:rsidTr="008F4783">
        <w:trPr>
          <w:trHeight w:val="156"/>
        </w:trPr>
        <w:tc>
          <w:tcPr>
            <w:tcW w:w="10302" w:type="dxa"/>
          </w:tcPr>
          <w:p w14:paraId="29AA4E08" w14:textId="162FA8A1" w:rsidR="00B00902" w:rsidRDefault="00B00902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Computational Linguistics (</w:t>
            </w:r>
            <w:r w:rsidRPr="00B0090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L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Abu Dhabi, UA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8052B7" w14:textId="29027686" w:rsidR="00B00902" w:rsidRDefault="00B00902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2E6CFB" w:rsidRPr="00587EC0" w14:paraId="708AB830" w14:textId="77777777" w:rsidTr="008F4783">
        <w:trPr>
          <w:trHeight w:val="156"/>
        </w:trPr>
        <w:tc>
          <w:tcPr>
            <w:tcW w:w="10302" w:type="dxa"/>
          </w:tcPr>
          <w:p w14:paraId="6B43E4E5" w14:textId="64A3E3C6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B107F3" w14:textId="3B6B2F2B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4B76730B" w14:textId="77777777" w:rsidTr="008F4783">
        <w:trPr>
          <w:trHeight w:val="156"/>
        </w:trPr>
        <w:tc>
          <w:tcPr>
            <w:tcW w:w="10302" w:type="dxa"/>
          </w:tcPr>
          <w:p w14:paraId="053D12AB" w14:textId="769DC3CE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301E9E3" w14:textId="62B730F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105986BD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6930BD9B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03426F9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2E6CFB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3BC7C785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2E6CFB" w:rsidRPr="00587EC0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2E6CFB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7A3E0178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urin, Italy.</w:t>
            </w:r>
          </w:p>
        </w:tc>
        <w:tc>
          <w:tcPr>
            <w:tcW w:w="673" w:type="dxa"/>
          </w:tcPr>
          <w:p w14:paraId="312A24FB" w14:textId="309FFF43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2E6CFB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37CB55BA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</w:p>
        </w:tc>
        <w:tc>
          <w:tcPr>
            <w:tcW w:w="673" w:type="dxa"/>
          </w:tcPr>
          <w:p w14:paraId="7275CDCF" w14:textId="1309CD1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2E6CFB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0EA48116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n Francisco, USA.</w:t>
            </w:r>
          </w:p>
        </w:tc>
        <w:tc>
          <w:tcPr>
            <w:tcW w:w="673" w:type="dxa"/>
          </w:tcPr>
          <w:p w14:paraId="041BC186" w14:textId="05D9F790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2E6CFB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253F4F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3. </w:t>
            </w:r>
            <w:proofErr w:type="spellStart"/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</w:t>
            </w:r>
            <w:proofErr w:type="spellEnd"/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Calder Johnson, 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39A836D9" w14:textId="4C296F64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253F4F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253F4F" w:rsidRPr="00557F8E" w:rsidRDefault="00253F4F" w:rsidP="00253F4F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253F4F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16CA7B7E" w14:textId="77777777" w:rsidTr="0019578B">
        <w:trPr>
          <w:trHeight w:val="75"/>
        </w:trPr>
        <w:tc>
          <w:tcPr>
            <w:tcW w:w="8725" w:type="dxa"/>
          </w:tcPr>
          <w:p w14:paraId="54AA4860" w14:textId="2F3941F7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E51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E51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Query Refinement</w:t>
            </w:r>
          </w:p>
        </w:tc>
        <w:tc>
          <w:tcPr>
            <w:tcW w:w="1625" w:type="dxa"/>
          </w:tcPr>
          <w:p w14:paraId="23A77952" w14:textId="392E6443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6AE60E96" w14:textId="43C9252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gration of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GNTF</w:t>
            </w:r>
            <w:proofErr w:type="spellEnd"/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ni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.</w:t>
            </w:r>
            <w:r>
              <w:t xml:space="preserve"> </w:t>
            </w:r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330F07" w14:paraId="11DF7DF8" w14:textId="77777777" w:rsidTr="00CC7455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0461904E" w14:textId="77777777" w:rsidTr="00CC7455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CC7455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CC7455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604D31C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3F4CDF" w:rsidRPr="003F4CDF" w14:paraId="49171B33" w14:textId="77777777" w:rsidTr="00CC7455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CC7455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CC7455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CC7455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CC7455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CC7455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&#13;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778A374F" w14:textId="77777777" w:rsidTr="00CC7455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1229CF25" w14:textId="77777777" w:rsidTr="00CC7455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CC7455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587C661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</w:t>
            </w:r>
            <w:r w:rsidR="00834B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amed </w:t>
            </w:r>
            <w:proofErr w:type="spellStart"/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kder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1CA586" w14:textId="77777777" w:rsidR="00E6069B" w:rsidRDefault="00E6069B" w:rsidP="00962F84">
      <w:r>
        <w:separator/>
      </w:r>
    </w:p>
  </w:endnote>
  <w:endnote w:type="continuationSeparator" w:id="0">
    <w:p w14:paraId="5CCDB692" w14:textId="77777777" w:rsidR="00E6069B" w:rsidRDefault="00E6069B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8B373" w14:textId="77777777" w:rsidR="00E6069B" w:rsidRDefault="00E6069B" w:rsidP="00962F84">
      <w:r>
        <w:separator/>
      </w:r>
    </w:p>
  </w:footnote>
  <w:footnote w:type="continuationSeparator" w:id="0">
    <w:p w14:paraId="22446164" w14:textId="77777777" w:rsidR="00E6069B" w:rsidRDefault="00E6069B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337D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3BAC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3C4D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40CF"/>
    <w:rsid w:val="006B600F"/>
    <w:rsid w:val="006B648F"/>
    <w:rsid w:val="006C00D3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34B02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090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4173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2F4F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4757"/>
    <w:rsid w:val="00E27056"/>
    <w:rsid w:val="00E279EC"/>
    <w:rsid w:val="00E31558"/>
    <w:rsid w:val="00E33B61"/>
    <w:rsid w:val="00E34935"/>
    <w:rsid w:val="00E370C8"/>
    <w:rsid w:val="00E37386"/>
    <w:rsid w:val="00E43825"/>
    <w:rsid w:val="00E45333"/>
    <w:rsid w:val="00E47E38"/>
    <w:rsid w:val="00E51420"/>
    <w:rsid w:val="00E51A50"/>
    <w:rsid w:val="00E56C1B"/>
    <w:rsid w:val="00E60008"/>
    <w:rsid w:val="00E6069B"/>
    <w:rsid w:val="00E66787"/>
    <w:rsid w:val="00E676B8"/>
    <w:rsid w:val="00E7256C"/>
    <w:rsid w:val="00E748B5"/>
    <w:rsid w:val="00E80277"/>
    <w:rsid w:val="00E808A7"/>
    <w:rsid w:val="00E8364E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</TotalTime>
  <Pages>7</Pages>
  <Words>5806</Words>
  <Characters>33098</Characters>
  <Application>Microsoft Office Word</Application>
  <DocSecurity>0</DocSecurity>
  <Lines>275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88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79</cp:revision>
  <cp:lastPrinted>2025-01-24T12:46:00Z</cp:lastPrinted>
  <dcterms:created xsi:type="dcterms:W3CDTF">2023-10-25T08:29:00Z</dcterms:created>
  <dcterms:modified xsi:type="dcterms:W3CDTF">2025-02-03T06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